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204.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207.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531.png" ContentType="image/png"/>
  <Override PartName="/word/media/rId210.png" ContentType="image/png"/>
  <Override PartName="/word/media/rId534.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18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183.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186.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189.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192.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195.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198.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20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49.png" ContentType="image/png"/>
  <Override PartName="/word/media/rId52.png" ContentType="image/png"/>
  <Override PartName="/word/media/rId56.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59.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62.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65.png" ContentType="image/png"/>
  <Override PartName="/word/media/rId173.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60176, Number Passed Filter: 957088</w:t>
      </w:r>
      <w:r>
        <w:br/>
      </w:r>
      <w:r>
        <w:rPr>
          <w:rStyle w:val="VerbatimChar"/>
        </w:rPr>
        <w:t xml:space="preserve">## Program 476 H Codes: 0 (0%)</w:t>
      </w:r>
      <w:r>
        <w:br/>
      </w:r>
      <w:r>
        <w:rPr>
          <w:rStyle w:val="VerbatimChar"/>
        </w:rPr>
        <w:t xml:space="preserve">## I Codes: 0 (0%)</w:t>
      </w:r>
      <w:r>
        <w:br/>
      </w:r>
      <w:r>
        <w:rPr>
          <w:rStyle w:val="VerbatimChar"/>
        </w:rPr>
        <w:t xml:space="preserve">## Q Codes: 510 (0.053115%)</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pH_Field_All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pH_Field_All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pH_Field_All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pH_Field_All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55"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pH_Field_All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pH_Field_All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pH_Field_All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bookmarkEnd w:id="55"/>
    <w:bookmarkStart w:id="176"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7" name="Picture"/>
            <a:graphic>
              <a:graphicData uri="http://schemas.openxmlformats.org/drawingml/2006/picture">
                <pic:pic>
                  <pic:nvPicPr>
                    <pic:cNvPr descr="C:\Users\jepanzik\Box\R%20Projects\SEACAR_Panzik\WQ_Discrete\reports\by_parameter\WC_Discrete_pH_Field_All_files/figure-html/Trendlines_ManagedArea-1.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Discrete\reports\by_parameter\WC_Discrete_pH_Field_All_files/figure-html/Trendlines_ManagedArea-2.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Discrete\reports\by_parameter\WC_Discrete_pH_Field_All_files/figure-html/Trendlines_ManagedArea-3.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Discrete\reports\by_parameter\WC_Discrete_pH_Field_All_files/figure-html/Trendlines_ManagedArea-4.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Discrete\reports\by_parameter\WC_Discrete_pH_Field_All_files/figure-html/Trendlines_ManagedArea-5.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Discrete\reports\by_parameter\WC_Discrete_pH_Field_All_files/figure-html/Trendlines_ManagedArea-6.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Discrete\reports\by_parameter\WC_Discrete_pH_Field_All_files/figure-html/Trendlines_ManagedArea-7.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pH_Field_All_files/figure-html/Trendlines_ManagedArea-8.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pH_Field_All_files/figure-html/Trendlines_ManagedArea-9.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pH_Field_All_files/figure-html/Trendlines_ManagedArea-10.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pH_Field_All_files/figure-html/Trendlines_ManagedArea-11.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pH_Field_All_files/figure-html/Trendlines_ManagedArea-12.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pH_Field_All_files/figure-html/Trendlines_ManagedArea-13.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pH_Field_All_files/figure-html/Trendlines_ManagedArea-14.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pH_Field_All_files/figure-html/Trendlines_ManagedArea-15.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pH_Field_All_files/figure-html/Trendlines_ManagedArea-16.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pH_Field_All_files/figure-html/Trendlines_ManagedArea-17.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pH_Field_All_files/figure-html/Trendlines_ManagedArea-18.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pH_Field_All_files/figure-html/Trendlines_ManagedArea-19.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pH_Field_All_files/figure-html/Trendlines_ManagedArea-20.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pH_Field_All_files/figure-html/Trendlines_ManagedArea-21.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pH_Field_All_files/figure-html/Trendlines_ManagedArea-22.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pH_Field_All_files/figure-html/Trendlines_ManagedArea-23.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pH_Field_All_files/figure-html/Trendlines_ManagedArea-24.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pH_Field_All_files/figure-html/Trendlines_ManagedArea-25.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pH_Field_All_files/figure-html/Trendlines_ManagedArea-26.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pH_Field_All_files/figure-html/Trendlines_ManagedArea-27.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pH_Field_All_files/figure-html/Trendlines_ManagedArea-28.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pH_Field_All_files/figure-html/Trendlines_ManagedArea-29.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pH_Field_All_files/figure-html/Trendlines_ManagedArea-30.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pH_Field_All_files/figure-html/Trendlines_ManagedArea-31.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pH_Field_All_files/figure-html/Trendlines_ManagedArea-32.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pH_Field_All_files/figure-html/Trendlines_ManagedArea-33.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pH_Field_All_files/figure-html/Trendlines_ManagedArea-34.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pH_Field_All_files/figure-html/Trendlines_ManagedArea-35.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pH_Field_All_files/figure-html/Trendlines_ManagedArea-36.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pH_Field_All_files/figure-html/Trendlines_ManagedArea-37.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pH_Field_All_files/figure-html/Trendlines_ManagedArea-38.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pH_Field_All_files/figure-html/Trendlines_ManagedArea-39.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4" name="Picture"/>
            <a:graphic>
              <a:graphicData uri="http://schemas.openxmlformats.org/drawingml/2006/picture">
                <pic:pic>
                  <pic:nvPicPr>
                    <pic:cNvPr descr="C:\Users\jepanzik\Box\R%20Projects\SEACAR_Panzik\WQ_Discrete\reports\by_parameter\WC_Discrete_pH_Field_All_files/figure-html/Trendlines_ManagedArea-40.png" id="175" name="Picture"/>
                    <pic:cNvPicPr>
                      <a:picLocks noChangeArrowheads="1" noChangeAspect="1"/>
                    </pic:cNvPicPr>
                  </pic:nvPicPr>
                  <pic:blipFill>
                    <a:blip r:embed="rId173"/>
                    <a:stretch>
                      <a:fillRect/>
                    </a:stretch>
                  </pic:blipFill>
                  <pic:spPr bwMode="auto">
                    <a:xfrm>
                      <a:off x="0" y="0"/>
                      <a:ext cx="5334000" cy="4800600"/>
                    </a:xfrm>
                    <a:prstGeom prst="rect">
                      <a:avLst/>
                    </a:prstGeom>
                    <a:noFill/>
                    <a:ln w="9525">
                      <a:noFill/>
                      <a:headEnd/>
                      <a:tailEnd/>
                    </a:ln>
                  </pic:spPr>
                </pic:pic>
              </a:graphicData>
            </a:graphic>
          </wp:inline>
        </w:drawing>
      </w:r>
    </w:p>
    <w:bookmarkEnd w:id="176"/>
    <w:bookmarkStart w:id="537"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pH_Field_All_files/figure-html/BoxPlots_ManagedArea-1.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pH_Field_All_files/figure-html/BoxPlots_ManagedArea-2.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pH_Field_All_files/figure-html/BoxPlots_ManagedArea-3.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pH_Field_All_files/figure-html/BoxPlots_ManagedArea-4.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pH_Field_All_files/figure-html/BoxPlots_ManagedArea-5.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pH_Field_All_files/figure-html/BoxPlots_ManagedArea-6.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pH_Field_All_files/figure-html/BoxPlots_ManagedArea-7.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pH_Field_All_files/figure-html/BoxPlots_ManagedArea-8.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pH_Field_All_files/figure-html/BoxPlots_ManagedArea-9.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pH_Field_All_files/figure-html/BoxPlots_ManagedArea-10.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pH_Field_All_files/figure-html/BoxPlots_ManagedArea-11.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pH_Field_All_files/figure-html/BoxPlots_ManagedArea-12.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pH_Field_All_files/figure-html/BoxPlots_ManagedArea-13.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pH_Field_All_files/figure-html/BoxPlots_ManagedArea-14.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pH_Field_All_files/figure-html/BoxPlots_ManagedArea-15.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pH_Field_All_files/figure-html/BoxPlots_ManagedArea-16.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pH_Field_All_files/figure-html/BoxPlots_ManagedArea-17.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pH_Field_All_files/figure-html/BoxPlots_ManagedArea-18.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pH_Field_All_files/figure-html/BoxPlots_ManagedArea-19.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pH_Field_All_files/figure-html/BoxPlots_ManagedArea-20.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pH_Field_All_files/figure-html/BoxPlots_ManagedArea-21.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pH_Field_All_files/figure-html/BoxPlots_ManagedArea-22.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pH_Field_All_files/figure-html/BoxPlots_ManagedArea-23.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pH_Field_All_files/figure-html/BoxPlots_ManagedArea-24.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pH_Field_All_files/figure-html/BoxPlots_ManagedArea-25.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pH_Field_All_files/figure-html/BoxPlots_ManagedArea-26.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pH_Field_All_files/figure-html/BoxPlots_ManagedArea-27.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pH_Field_All_files/figure-html/BoxPlots_ManagedArea-28.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pH_Field_All_files/figure-html/BoxPlots_ManagedArea-29.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pH_Field_All_files/figure-html/BoxPlots_ManagedArea-30.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pH_Field_All_files/figure-html/BoxPlots_ManagedArea-31.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pH_Field_All_files/figure-html/BoxPlots_ManagedArea-32.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pH_Field_All_files/figure-html/BoxPlots_ManagedArea-33.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pH_Field_All_files/figure-html/BoxPlots_ManagedArea-34.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pH_Field_All_files/figure-html/BoxPlots_ManagedArea-35.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pH_Field_All_files/figure-html/BoxPlots_ManagedArea-36.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pH_Field_All_files/figure-html/BoxPlots_ManagedArea-37.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pH_Field_All_files/figure-html/BoxPlots_ManagedArea-38.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pH_Field_All_files/figure-html/BoxPlots_ManagedArea-39.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pH_Field_All_files/figure-html/BoxPlots_ManagedArea-40.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pH_Field_All_files/figure-html/BoxPlots_ManagedArea-41.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pH_Field_All_files/figure-html/BoxPlots_ManagedArea-42.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pH_Field_All_files/figure-html/BoxPlots_ManagedArea-43.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pH_Field_All_files/figure-html/BoxPlots_ManagedArea-44.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pH_Field_All_files/figure-html/BoxPlots_ManagedArea-45.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pH_Field_All_files/figure-html/BoxPlots_ManagedArea-46.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pH_Field_All_files/figure-html/BoxPlots_ManagedArea-47.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pH_Field_All_files/figure-html/BoxPlots_ManagedArea-48.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pH_Field_All_files/figure-html/BoxPlots_ManagedArea-49.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pH_Field_All_files/figure-html/BoxPlots_ManagedArea-50.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pH_Field_All_files/figure-html/BoxPlots_ManagedArea-51.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pH_Field_All_files/figure-html/BoxPlots_ManagedArea-52.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pH_Field_All_files/figure-html/BoxPlots_ManagedArea-53.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pH_Field_All_files/figure-html/BoxPlots_ManagedArea-54.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pH_Field_All_files/figure-html/BoxPlots_ManagedArea-55.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pH_Field_All_files/figure-html/BoxPlots_ManagedArea-56.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pH_Field_All_files/figure-html/BoxPlots_ManagedArea-57.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pH_Field_All_files/figure-html/BoxPlots_ManagedArea-58.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pH_Field_All_files/figure-html/BoxPlots_ManagedArea-59.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pH_Field_All_files/figure-html/BoxPlots_ManagedArea-60.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pH_Field_All_files/figure-html/BoxPlots_ManagedArea-61.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pH_Field_All_files/figure-html/BoxPlots_ManagedArea-62.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pH_Field_All_files/figure-html/BoxPlots_ManagedArea-63.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pH_Field_All_files/figure-html/BoxPlots_ManagedArea-64.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pH_Field_All_files/figure-html/BoxPlots_ManagedArea-65.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pH_Field_All_files/figure-html/BoxPlots_ManagedArea-66.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pH_Field_All_files/figure-html/BoxPlots_ManagedArea-67.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pH_Field_All_files/figure-html/BoxPlots_ManagedArea-68.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pH_Field_All_files/figure-html/BoxPlots_ManagedArea-69.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pH_Field_All_files/figure-html/BoxPlots_ManagedArea-70.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pH_Field_All_files/figure-html/BoxPlots_ManagedArea-71.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pH_Field_All_files/figure-html/BoxPlots_ManagedArea-72.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pH_Field_All_files/figure-html/BoxPlots_ManagedArea-73.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pH_Field_All_files/figure-html/BoxPlots_ManagedArea-74.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pH_Field_All_files/figure-html/BoxPlots_ManagedArea-75.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pH_Field_All_files/figure-html/BoxPlots_ManagedArea-76.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pH_Field_All_files/figure-html/BoxPlots_ManagedArea-77.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pH_Field_All_files/figure-html/BoxPlots_ManagedArea-78.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pH_Field_All_files/figure-html/BoxPlots_ManagedArea-79.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pH_Field_All_files/figure-html/BoxPlots_ManagedArea-80.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pH_Field_All_files/figure-html/BoxPlots_ManagedArea-81.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pH_Field_All_files/figure-html/BoxPlots_ManagedArea-82.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pH_Field_All_files/figure-html/BoxPlots_ManagedArea-83.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pH_Field_All_files/figure-html/BoxPlots_ManagedArea-84.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pH_Field_All_files/figure-html/BoxPlots_ManagedArea-85.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pH_Field_All_files/figure-html/BoxPlots_ManagedArea-86.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pH_Field_All_files/figure-html/BoxPlots_ManagedArea-87.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pH_Field_All_files/figure-html/BoxPlots_ManagedArea-88.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pH_Field_All_files/figure-html/BoxPlots_ManagedArea-89.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pH_Field_All_files/figure-html/BoxPlots_ManagedArea-90.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pH_Field_All_files/figure-html/BoxPlots_ManagedArea-91.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pH_Field_All_files/figure-html/BoxPlots_ManagedArea-92.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pH_Field_All_files/figure-html/BoxPlots_ManagedArea-93.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pH_Field_All_files/figure-html/BoxPlots_ManagedArea-94.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pH_Field_All_files/figure-html/BoxPlots_ManagedArea-95.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Discrete\reports\by_parameter\WC_Discrete_pH_Field_All_files/figure-html/BoxPlots_ManagedArea-96.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Discrete\reports\by_parameter\WC_Discrete_pH_Field_All_files/figure-html/BoxPlots_ManagedArea-97.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Discrete\reports\by_parameter\WC_Discrete_pH_Field_All_files/figure-html/BoxPlots_ManagedArea-98.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Discrete\reports\by_parameter\WC_Discrete_pH_Field_All_files/figure-html/BoxPlots_ManagedArea-99.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Discrete\reports\by_parameter\WC_Discrete_pH_Field_All_files/figure-html/BoxPlots_ManagedArea-100.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Discrete\reports\by_parameter\WC_Discrete_pH_Field_All_files/figure-html/BoxPlots_ManagedArea-101.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Discrete\reports\by_parameter\WC_Discrete_pH_Field_All_files/figure-html/BoxPlots_ManagedArea-102.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Discrete\reports\by_parameter\WC_Discrete_pH_Field_All_files/figure-html/BoxPlots_ManagedArea-103.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Discrete\reports\by_parameter\WC_Discrete_pH_Field_All_files/figure-html/BoxPlots_ManagedArea-104.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Discrete\reports\by_parameter\WC_Discrete_pH_Field_All_files/figure-html/BoxPlots_ManagedArea-105.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Discrete\reports\by_parameter\WC_Discrete_pH_Field_All_files/figure-html/BoxPlots_ManagedArea-106.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6" name="Picture"/>
            <a:graphic>
              <a:graphicData uri="http://schemas.openxmlformats.org/drawingml/2006/picture">
                <pic:pic>
                  <pic:nvPicPr>
                    <pic:cNvPr descr="C:\Users\jepanzik\Box\R%20Projects\SEACAR_Panzik\WQ_Discrete\reports\by_parameter\WC_Discrete_pH_Field_All_files/figure-html/BoxPlots_ManagedArea-107.png" id="497"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9" name="Picture"/>
            <a:graphic>
              <a:graphicData uri="http://schemas.openxmlformats.org/drawingml/2006/picture">
                <pic:pic>
                  <pic:nvPicPr>
                    <pic:cNvPr descr="C:\Users\jepanzik\Box\R%20Projects\SEACAR_Panzik\WQ_Discrete\reports\by_parameter\WC_Discrete_pH_Field_All_files/figure-html/BoxPlots_ManagedArea-108.png" id="500" name="Picture"/>
                    <pic:cNvPicPr>
                      <a:picLocks noChangeArrowheads="1" noChangeAspect="1"/>
                    </pic:cNvPicPr>
                  </pic:nvPicPr>
                  <pic:blipFill>
                    <a:blip r:embed="rId4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2" name="Picture"/>
            <a:graphic>
              <a:graphicData uri="http://schemas.openxmlformats.org/drawingml/2006/picture">
                <pic:pic>
                  <pic:nvPicPr>
                    <pic:cNvPr descr="C:\Users\jepanzik\Box\R%20Projects\SEACAR_Panzik\WQ_Discrete\reports\by_parameter\WC_Discrete_pH_Field_All_files/figure-html/BoxPlots_ManagedArea-109.png" id="503" name="Picture"/>
                    <pic:cNvPicPr>
                      <a:picLocks noChangeArrowheads="1" noChangeAspect="1"/>
                    </pic:cNvPicPr>
                  </pic:nvPicPr>
                  <pic:blipFill>
                    <a:blip r:embed="rId5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5" name="Picture"/>
            <a:graphic>
              <a:graphicData uri="http://schemas.openxmlformats.org/drawingml/2006/picture">
                <pic:pic>
                  <pic:nvPicPr>
                    <pic:cNvPr descr="C:\Users\jepanzik\Box\R%20Projects\SEACAR_Panzik\WQ_Discrete\reports\by_parameter\WC_Discrete_pH_Field_All_files/figure-html/BoxPlots_ManagedArea-110.png" id="506" name="Picture"/>
                    <pic:cNvPicPr>
                      <a:picLocks noChangeArrowheads="1" noChangeAspect="1"/>
                    </pic:cNvPicPr>
                  </pic:nvPicPr>
                  <pic:blipFill>
                    <a:blip r:embed="rId5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8" name="Picture"/>
            <a:graphic>
              <a:graphicData uri="http://schemas.openxmlformats.org/drawingml/2006/picture">
                <pic:pic>
                  <pic:nvPicPr>
                    <pic:cNvPr descr="C:\Users\jepanzik\Box\R%20Projects\SEACAR_Panzik\WQ_Discrete\reports\by_parameter\WC_Discrete_pH_Field_All_files/figure-html/BoxPlots_ManagedArea-111.png" id="509" name="Picture"/>
                    <pic:cNvPicPr>
                      <a:picLocks noChangeArrowheads="1" noChangeAspect="1"/>
                    </pic:cNvPicPr>
                  </pic:nvPicPr>
                  <pic:blipFill>
                    <a:blip r:embed="rId5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1" name="Picture"/>
            <a:graphic>
              <a:graphicData uri="http://schemas.openxmlformats.org/drawingml/2006/picture">
                <pic:pic>
                  <pic:nvPicPr>
                    <pic:cNvPr descr="C:\Users\jepanzik\Box\R%20Projects\SEACAR_Panzik\WQ_Discrete\reports\by_parameter\WC_Discrete_pH_Field_All_files/figure-html/BoxPlots_ManagedArea-112.png" id="512" name="Picture"/>
                    <pic:cNvPicPr>
                      <a:picLocks noChangeArrowheads="1" noChangeAspect="1"/>
                    </pic:cNvPicPr>
                  </pic:nvPicPr>
                  <pic:blipFill>
                    <a:blip r:embed="rId5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4" name="Picture"/>
            <a:graphic>
              <a:graphicData uri="http://schemas.openxmlformats.org/drawingml/2006/picture">
                <pic:pic>
                  <pic:nvPicPr>
                    <pic:cNvPr descr="C:\Users\jepanzik\Box\R%20Projects\SEACAR_Panzik\WQ_Discrete\reports\by_parameter\WC_Discrete_pH_Field_All_files/figure-html/BoxPlots_ManagedArea-113.png" id="515" name="Picture"/>
                    <pic:cNvPicPr>
                      <a:picLocks noChangeArrowheads="1" noChangeAspect="1"/>
                    </pic:cNvPicPr>
                  </pic:nvPicPr>
                  <pic:blipFill>
                    <a:blip r:embed="rId5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7" name="Picture"/>
            <a:graphic>
              <a:graphicData uri="http://schemas.openxmlformats.org/drawingml/2006/picture">
                <pic:pic>
                  <pic:nvPicPr>
                    <pic:cNvPr descr="C:\Users\jepanzik\Box\R%20Projects\SEACAR_Panzik\WQ_Discrete\reports\by_parameter\WC_Discrete_pH_Field_All_files/figure-html/BoxPlots_ManagedArea-114.png" id="518" name="Picture"/>
                    <pic:cNvPicPr>
                      <a:picLocks noChangeArrowheads="1" noChangeAspect="1"/>
                    </pic:cNvPicPr>
                  </pic:nvPicPr>
                  <pic:blipFill>
                    <a:blip r:embed="rId5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0" name="Picture"/>
            <a:graphic>
              <a:graphicData uri="http://schemas.openxmlformats.org/drawingml/2006/picture">
                <pic:pic>
                  <pic:nvPicPr>
                    <pic:cNvPr descr="C:\Users\jepanzik\Box\R%20Projects\SEACAR_Panzik\WQ_Discrete\reports\by_parameter\WC_Discrete_pH_Field_All_files/figure-html/BoxPlots_ManagedArea-115.png" id="521" name="Picture"/>
                    <pic:cNvPicPr>
                      <a:picLocks noChangeArrowheads="1" noChangeAspect="1"/>
                    </pic:cNvPicPr>
                  </pic:nvPicPr>
                  <pic:blipFill>
                    <a:blip r:embed="rId5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3" name="Picture"/>
            <a:graphic>
              <a:graphicData uri="http://schemas.openxmlformats.org/drawingml/2006/picture">
                <pic:pic>
                  <pic:nvPicPr>
                    <pic:cNvPr descr="C:\Users\jepanzik\Box\R%20Projects\SEACAR_Panzik\WQ_Discrete\reports\by_parameter\WC_Discrete_pH_Field_All_files/figure-html/BoxPlots_ManagedArea-116.png" id="524" name="Picture"/>
                    <pic:cNvPicPr>
                      <a:picLocks noChangeArrowheads="1" noChangeAspect="1"/>
                    </pic:cNvPicPr>
                  </pic:nvPicPr>
                  <pic:blipFill>
                    <a:blip r:embed="rId5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6" name="Picture"/>
            <a:graphic>
              <a:graphicData uri="http://schemas.openxmlformats.org/drawingml/2006/picture">
                <pic:pic>
                  <pic:nvPicPr>
                    <pic:cNvPr descr="C:\Users\jepanzik\Box\R%20Projects\SEACAR_Panzik\WQ_Discrete\reports\by_parameter\WC_Discrete_pH_Field_All_files/figure-html/BoxPlots_ManagedArea-117.png" id="527" name="Picture"/>
                    <pic:cNvPicPr>
                      <a:picLocks noChangeArrowheads="1" noChangeAspect="1"/>
                    </pic:cNvPicPr>
                  </pic:nvPicPr>
                  <pic:blipFill>
                    <a:blip r:embed="rId5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9" name="Picture"/>
            <a:graphic>
              <a:graphicData uri="http://schemas.openxmlformats.org/drawingml/2006/picture">
                <pic:pic>
                  <pic:nvPicPr>
                    <pic:cNvPr descr="C:\Users\jepanzik\Box\R%20Projects\SEACAR_Panzik\WQ_Discrete\reports\by_parameter\WC_Discrete_pH_Field_All_files/figure-html/BoxPlots_ManagedArea-118.png" id="530" name="Picture"/>
                    <pic:cNvPicPr>
                      <a:picLocks noChangeArrowheads="1" noChangeAspect="1"/>
                    </pic:cNvPicPr>
                  </pic:nvPicPr>
                  <pic:blipFill>
                    <a:blip r:embed="rId5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2" name="Picture"/>
            <a:graphic>
              <a:graphicData uri="http://schemas.openxmlformats.org/drawingml/2006/picture">
                <pic:pic>
                  <pic:nvPicPr>
                    <pic:cNvPr descr="C:\Users\jepanzik\Box\R%20Projects\SEACAR_Panzik\WQ_Discrete\reports\by_parameter\WC_Discrete_pH_Field_All_files/figure-html/BoxPlots_ManagedArea-119.png" id="533" name="Picture"/>
                    <pic:cNvPicPr>
                      <a:picLocks noChangeArrowheads="1" noChangeAspect="1"/>
                    </pic:cNvPicPr>
                  </pic:nvPicPr>
                  <pic:blipFill>
                    <a:blip r:embed="rId5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5" name="Picture"/>
            <a:graphic>
              <a:graphicData uri="http://schemas.openxmlformats.org/drawingml/2006/picture">
                <pic:pic>
                  <pic:nvPicPr>
                    <pic:cNvPr descr="C:\Users\jepanzik\Box\R%20Projects\SEACAR_Panzik\WQ_Discrete\reports\by_parameter\WC_Discrete_pH_Field_All_files/figure-html/BoxPlots_ManagedArea-120.png" id="536" name="Picture"/>
                    <pic:cNvPicPr>
                      <a:picLocks noChangeArrowheads="1" noChangeAspect="1"/>
                    </pic:cNvPicPr>
                  </pic:nvPicPr>
                  <pic:blipFill>
                    <a:blip r:embed="rId534"/>
                    <a:stretch>
                      <a:fillRect/>
                    </a:stretch>
                  </pic:blipFill>
                  <pic:spPr bwMode="auto">
                    <a:xfrm>
                      <a:off x="0" y="0"/>
                      <a:ext cx="5334000" cy="6400800"/>
                    </a:xfrm>
                    <a:prstGeom prst="rect">
                      <a:avLst/>
                    </a:prstGeom>
                    <a:noFill/>
                    <a:ln w="9525">
                      <a:noFill/>
                      <a:headEnd/>
                      <a:tailEnd/>
                    </a:ln>
                  </pic:spPr>
                </pic:pic>
              </a:graphicData>
            </a:graphic>
          </wp:inline>
        </w:drawing>
      </w:r>
    </w:p>
    <w:bookmarkEnd w:id="5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204" Target="media/rId204.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207" Target="media/rId207.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210" Target="media/rId210.png" /><Relationship Type="http://schemas.openxmlformats.org/officeDocument/2006/relationships/image" Id="rId534" Target="media/rId534.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80" Target="media/rId18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183" Target="media/rId183.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186" Target="media/rId186.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189" Target="media/rId18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192" Target="media/rId19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195" Target="media/rId195.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198" Target="media/rId198.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201" Target="media/rId20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59" Target="media/rId5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62" Target="media/rId62.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65" Target="media/rId65.png" /><Relationship Type="http://schemas.openxmlformats.org/officeDocument/2006/relationships/image" Id="rId173" Target="media/rId173.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pH</dc:title>
  <dc:creator/>
  <cp:keywords/>
  <dcterms:created xsi:type="dcterms:W3CDTF">2022-10-18T01:04:42Z</dcterms:created>
  <dcterms:modified xsi:type="dcterms:W3CDTF">2022-10-18T01: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October, 2022</vt:lpwstr>
  </property>
  <property fmtid="{D5CDD505-2E9C-101B-9397-08002B2CF9AE}" pid="3" name="output">
    <vt:lpwstr/>
  </property>
</Properties>
</file>